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ประยุกต์สำหรับอุปกรณ์เคลื่อนที่_250264</w:t>
      </w:r>
    </w:p>
    <w:p>
      <w:pPr>
        <w:pStyle w:val="Date"/>
      </w:pPr>
      <w:r>
        <w:t xml:space="preserve">วันพฤหัสบดีที่</w:t>
      </w:r>
      <w:r>
        <w:t xml:space="preserve"> </w:t>
      </w:r>
      <w:r>
        <w:t xml:space="preserve">25</w:t>
      </w:r>
      <w:r>
        <w:t xml:space="preserve"> </w:t>
      </w:r>
      <w:r>
        <w:t xml:space="preserve">กุมภาพันธ์</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มีใครยื่นสักคน เดี๋ยวจะให้ไปยกเลิกโครงงาน 1 นะคะ เพราะนี้สัปดาห์ที่เท่าไรเข้าไปแล้ว อีกกลุ่มหนึ่งเขาจนสอบเสร็จแล้ว จนแก้เอกสารเสร็จแล้ว อันนี้ให้ยื่นสอบก็ยังไม่ยื่น สั่งงานตั้งแต่เดือนที่แล้วก็ยังไม่เรียบร้อยจบช้าสักปีก็ไม่เป็นไรนะ เพราะช้าเอง ความผิดใครก็ไม่รู้งานนี้ นะคะ สำหรับวันนี้ ยังมีอีกเรื่องหนึ่งที่จะต้องทำ คือ ดองไว้ งานก็จะเข้าสไตล์ดินพอกหางหมู วิชาสัมมนา ซึ่งในที่วันที่ไปประชุมนั้น บอกว่าจะไปจัดประมาณช่วงเดือนเมษายน เพราะฉะนั้น เราจะมีเวลาแค่ 1 เดือนในการเขียนบทความ ทีนี้สรุปได้ธีมอะไรจะให้ตามนะคะ ที่เป็นผู้ประสานมาสรุปหน่อยในวันนี้นน่ะ ต้อแล้วก็เขาได้ธีมอะไรก็มาสรุปให้เพื่อนฟังด้วยและเดี๋ยวจะบอกว่าสิ่งที่เราจะต้องทำคืออะไรนะคะ ตาลมาสรุปก่อน</w:t>
      </w:r>
    </w:p>
    <w:p>
      <w:pPr>
        <w:pStyle w:val="BodyText"/>
      </w:pPr>
      <w:r>
        <w:t xml:space="preserve">(นักศึกษา) ในที่ประชุมนะคะ มอบหมายนะคะ ก็คือแบ่งให้เพื่อน ๆ แล้ว ในฝ่ายการลงทะเบียนนี้จะเป็นผู้ชายทั้งหมดรวมหูหนวกด้วย แต่วงเล็บกำกับไว้แล้วว่าเป็นหูหนวกนะคะ ในฝ่ายของการดำเนินงานนี่ จะเป็นเป็นตามนะคะทำ แล้วฝ่ายพิธีการ อันนี้หนูใส่ชื่อของหนูไปด้วยนะคะ มันจะมีหนู มีพัชราภา มีจตุรพร แล้วก็มีภาพรค่ะ แล้วก็ฝ่ายต้อนรับนะคะ อันนี้หนูมอบให้เป็นอรสาค่ะ ทั้งเด็กเช้า บ่าย ด้วยค่ะ ฝ่ายลงทะเบียนและจัดสถานที่เป็นผู้ชายรวมกับห้อง 1 ด้วย แล้วก็ฝ่ายงบประมาณนะคะ ก็จะเป็นโสภิดาค่ะ อันนี้ฝ่ายประชาสัมพันธ์ไม่ได้พูดให้หนู ค่ะ เพราะว่าหนูก็ส่งรายชื่อไปให้เขา แล้วก็ฝ่ายประเมินนี่ก็จะเป็นณํ จะเป็นณัฐสุดาเป็นหลายฝ่ายเป็นกล่าวเปิดงานอะไรประมาณนี้ค่ะ ไม่รู้… นี่ค่ะ มีแค่นี้นะคะ แกให้พูด ที่นัทสุดาหรือตามมาพูดนะคะ ก็คืออันนั้นคือการมอบหมายหน้าที่ที่จะต้องได้ทำในวันที่จัดสัมมนา ทีนี้สิ่งที่ทุกคนนะคะ ไม่ใช่คนใดคนหนึ่ง จะต้องไปทำตอนนี้ก็คือ การนำเสนอบทความวิชาการหรือบทความวิจัยที่เป็นเนื้อหาที่เป็นธีมของหัวข้อที่จะจัดแต่นัทสุดาบอกยังไม่รู้ธีมนะคะ แต่ไม่เป็นไร อันดับแรก หลักการง่าย ๆ เพราะของทำเป็นสัมมนาทางเทคโนโลยีคอมพิวเตอร์หรือทางคอมพิวเตอร์อยู่แล้ว สิ่งที่เราจะต้องทำ ก็คือต้องไปเซิทบทความวิชาการกับบทความวิจัยนะคะ คนละนะคะ ๆ จดนะคะ คนละอย่างน้อย เพราะต้องเอามาให้ดูก่อนว่าเรื่องไหนใช้ได้หรือไม่ได้ อย่างน้อยต้องคนละ 2 เรื่อง ก็คือบทความวิชาการ 2 บทความวิจัย 2 นะคะ แล้วมาดูกันว่า เรื่องไหนจะใช้ได้เพราะต้องมาเลือกแต่ละคนจะต้องเขียนบทความของตัวเองนะคะ ก็ไม่เชิงเขียนหรอก ก็คือของลักษณะนี้ เราจะไปค้นของเขามา แล้วมานำเสนอนึกออกไหม ก็คือเอาบทความที่เขาตีพิมพ์แล้วน่ะ มานำเสนอในงานของเรา ไม่ได้เขียนเองนะเพราะฉะนั้นนะคะ จะต้องรู้ก่อนว่าบทความวิชาการกับบทความวิจัยมันแตกต่างกันอย่างไร ให้เทอมก่อนที่ให้หาน่ะ มันจะเป็นค้นจากงานวิจัย ไม่ได้ค้นจากบทความวิชาการ แต่ครั้งนี้มันจะต้องมีบทความวิชาการเข้ามาเกี่ยวข้องด้วยนะคะ ให้ดูความแตกต่างของ… นี่นะคะ บทความวิชาการกับบทความวิจัยมันเหมือนหรือมันต่างกันอย่างไร ต่างนะคะ มีความต่าง ให้ดูที่… อันนี้เดี๋ยวจะแปะเนื้อหาไว้ให้ ให้ดูในตาราง ดูที่ตารางเป็นหลักก่อน เห็นไหมคะ ในบทความวิชาการ หรือในบทความวิจัยประกอบตอนต้นหรือส่วนนำเหมือนกันหมด คือ ต้องมีชื่อเรื่องแล้วล่ะ เห็นไหมคะ มีข้อความเกี่ยวกับผู้เขียน ว่าผู้เขียนเป็นใครนั่นละ ชื่อผู้เขียนเป็นใครนั่นละ มีบทคัดย่อ แต่ทีนี้บทคัดย่อของบทความวิชาการนี่ กับบทความวิจัยนี่แยกกันได้ทันที ถ้าเป็นบทความวิจัย มันจะมีผลการวิจัยบอกมาด้วย ว่า… หรือว่าเขียนถ้าเป็นบทความวิจัยเขาก็จะบอกเลย บทความนี้เป็น หรือทำการวิจัยเรื่องอะไรอย่างนี้ จะบอกเลยว่าเขาทำการวิจัย แต่ถ้าบทความวิชาการบอกว่าเป็นทบความวิจัยนึกออกนะคะ นั่นคือข้อแตกต่างในบทคัดย่อที่จะเห็น ก็คือถ้าเป็นบทความวิจัยมันจะมีทำวิจัยเรื่อง มีเรื่องผลการวิจัยพบว่า ผลการวิจัยพบว่าน่ะ เป็นการวิจัยแล้วเอางานวิจัยมาทำเป็นบทความเพื่อเผยแพร่ข้อมูลวิจัยของเขานะคะ แต่ถ้าเป็นบทความวิชา ส่วนใหญ่เรื่องที่เอามาเขียน จะเป็นเรื่องที่เป็นที่ได้รับความสนใจหรือว่าเรื่องที่เป็นเรื่องใหม่ ๆ นึกออกไหม กำลังจะ หรือเป็นเทรนนั่นเองนะคะ เขาจะเขียนในลักษณะเป็นว่า ว่าให้เห็นความสำคัญหรือว่ามันเกิดขึ้นมาได้อย่างไร อะไรอย่างนี้นะคะ ก็คือเขาจะเอาข้อมูลนี่จากเรื่องนั้น ๆ นี่ จากเรื่องนั้น ๆ นี่ ที่เป็นเทรนด์นั้น ๆ มาเขียนสรุปให้เราฟัง นั่นในส่วนหัว ถ้าดู เวลาดูบทคัดย่อปุ๊บ เห็นแยกได้ทันทีว่าเป็นบทความวิจัย หรือบทความวิชาการ เพราะบางทีค้นว่าบทความวิชาการปุ๊บน่ะ มันไปเจอแต่เป็นบทความที่เป็นงานวิจัย นึกออกนะ ทีนี้มาดูส่วนต่อมา ในส่วนเนื้อหานะคะ มีความนำเหมือนกัน คือ บทนำเหมือนกันนะคะ ทั้ง 2 แต่จะแตกต่างตรงในส่วนเนื้อความ ถ้างานวิจัย ตรงเนื้อความมันจะบอกวัตถุประสงค์การวิจัยจะมีหัวข้อขึ้นมามีวัตถุประสงค์ การวิจัย สมมติฐาน อะไรอย่างนี้ มีวิธีการวิจัยอะไรอย่างนี้ มีจะเห็นชัดเจน เหมือนที่บอกล่ะ ถ้าเขาทำบททบความวิจัยมันจะเกี่ยวข้องกับงานวิจัยเลยนะคะ แต่ถ้าเป็นเห็นไหมคะ ถ้าเป็นบทความวิชาการนี่ นี่ เขาจะเขียนข้อเท็จจริงข้อมูลหรือข้อคิดเห็นของเขาน่ะลงไปนะคะ ก็คือไปค้นข้อมูลมามาแล้วเอามาพูด พูดเสร็จก็ชี้ให้เห็นว่ามีข้อเท็จจริงอย่างไร ข้อมูลอย่างไร เขาจะแทรกความเห็นของเขาว่าสรุปในเรื่องนี้มันเป็นอย่างไรนะคะ และในส่วนของบทสรุป ถ้าเป็นบทความวิจัยจะสรุปโดยการใช้คำว่า การอภิปรายผลและเสนอแนะ แต่ถ้าเป็นบทความวิชาการเขาก็จะใช้ว่าบทสรุปเลยนะคะ และในส่วนประกอบตอนท้าย ในส่วนประกอบตอนท้ายนะคะ ของบทความ ก็จะมีพวกบรรณานุกรม หรืออ้างอิง แล้วแต่บทความนั้นเขาจะใช้อะไร อาจจะบางบทความใช้เอกสารอ้างอิง บางบทความใช้บรรณานุกรมนะคะ แล้วแต่บรรณาธิการ หรือบทความแหล่งที่รับตีพิมพ์น่ะ คือ ลักษณะ เดี๋ยวให้ดูตัวอย่างให้เห็นข้อแตกต่างของบทความวิจัยกับบทความวิชาการ อันนี้คือลักษณะของบทความวิชาการนะคะ นี่ เห็นไหมคะ บางทีกล่าวขึ้นมาเลย แต่สังเกตที่หัวข้อจะไม่มีเรื่องว่าการทำวิจัยเรื่องนั้นเรื่องนี้ ก็จะเป็นเนื้อหา มันจะแล้วแต่รูปแบบนะคะ บางรูปแบบเขาก็ทำรูปแบบมาดีอยู่นะคะ นี่ส่วนใหญ่จะเป็นเนื้อหายาว ๆ เลยแล้วก็มีเอกสารอ้างอิงแล้วถ้าเป็นบทความดูตัวอย่างของอันนี้ก็ได้ อันนี้ก็จะเปนะคะ ก็ทำเหมือนกันนั่นละ มีข้อความ มีภาพประกอบ คือ ข้อมูลที่ไปค้นมา ยกตัวอย่างของตัวนี้ แต่มันจะไม่มีผลการวิจัยเห็นไหม มีบทคัดย่อเหมือนกัน ให้ดู ๆ ดูวิธีเขียนบทคัดย่อของบทความวิชาการ เห็นไหมคะ ก็จะเกริ่นเลยว่าเขา คือพูดถึง บทความนี้พูดถึง Video Demand ก็จะ วิดีโอวิธีการมาอย่างไรเขาก็อ่าน เพราะลักษณะบทความวิชากรจะให้ความรู้ที่เป็นความรู้ที่เป็นเรื่องใหม่ ๆ เสียเป็นส่วนใหญ่นะคะ เพราะฉะนั้น เทรนด์สัมมนา เรื่องที่เราสนใจหรือเรื่องที่เราไม่รู้แล้วเอามานำเสนอนั่นเองนะคะ เหมือนสนใจเรื่องนี้เพราะไม่รู้จัก เอ๊ะ Veอยากให้เพื่อน ๆ ได้รู้ด้วย ก็เอามาว่าอย่างนี้เขามาเต็มอย่างนี้ เราเอาของเขามาทั้งหมดไม่ใช่นะคะ ว่าเราไปค้นเรื่องนี้มา ใครเป็นคนแต่ที่มา ใครเป็นคน คนแต่งที่มามันมาจากไหน แล้วเอามาสรุปว่าวิดีโอดีมานเป็นอย่างไร เอามาเรียบเรียงอีกทีหนึ่งนะคะ ให้เห็นว่าเราสนใจในเรื่องนี้ ไม่ใช่เขาเขียนมาอย่างนี้เอาตามเขาหมดเลย ไม่ใช่นะคะ ก็คือเราอาจะต้องไปค้นข้อมูลเกี่ยวกับเรื่องนี้เพิ่มอย่างนี้นะคะ ว่ามันมาอย่างไร อะไรอย่างไรนะคะ แต่ถ้าเป็นบทความวิชาการ บทความที่เป็นบทความวิจัย ให้สังเกตที่บทคัดย่อ นี่ งานวิจัยนี้ เห็นไหมคะ มีวัตถุประสงค์เพื่อ ผลการวิจัยพบว่านี่มันจะบอกในบทคัดย่ออย่างนี้เลยเห็นไหม เห็นไหมบอกแล้วรูปแบบงานวิจัยก็จะไม่เหมือนกัน บางที่ก็จะทำแบบคอลัมน์เป็น 2 คอลัมน์แบบนี้เห็นไหมคะนี่ จะมีบอก มีวิธีดำเนินงานวิจัยนี่ พอดูในเนื้อหาจะเห็นเลยว่าเป็นงานวิจัย จะมีบอกเลยว่า วิธีการดำเนินการเป็นอย่างไร มีผลอย่างไรนี่ บอกไว้หมดนะคะ มองปุ๊บ รู้ปั๊บ นี่อันนี้ใช้สรุปธรรมดาไม่ได้ใช้อภิปรายผล ก็มี ก็แล้วแต่ ถึงได้บอกว่าบางครั้งมันแล้วแต่วารสารที่เขารับตีพิมพ์นะคะ ในหัวข้อที่เขาจะให้ทำมีอะไรบ้าง แต่สังเกต เหมือนที่บอก ถ้าเป็นงานวิจัย ที่บอกน่ะระบุเลยว่าเป็นงานวิจัยเรื่องอะไร ผลการวิจัยพบว่าอย่างไร อ่านจากบทคัดย่อเราจะรู้ทันทีนะคะ ดังนั้นสิ่งที่จะต้องไปทำคือ สืบค้นบทความทุกคนนะคะ ทุกคน เพราะทุกคนจะต้องได้ทำ แต่การนำเสนอน่ะ จะได้นำเสนอหรือไม่ พอส่งบทความมาให้อาจารย์ที่เป็นคณะกรรมการที่เขาจะไปตรวจก่อนน่าสนใจ แล้วให้นำเสนอ เพราะว่ามันมีหลายหมู่ เราคงไม่ได้นำเสนอทุกหมู่ แต่ทุกคนจะต้องได้เอาเรื่องนั้นน่ะ เข้ามาอยู่ในเล่ม ก็คือได้ตีพิมพ์ว่าอย่างนั้นเถอะ เข้าใจนะคะ เพราะฉะนั้น สิ่งที่จะต้องทำ ก็คือต้องค้นก่อน ต้องไปค้นของเขาก่อนมาดูเป็นแนวทาง หรือไกด์ไลน์ ว่าเรื่องที่เราไปค้นเกี่ยวกับเรื่องนี้แล้วเราอาจจะต้องมีค้นเพิ่ม เพราะฉะนั้น กำหนดนะคะ จะกำหนดระยะเวลาแล้ว และบอกแล้วรู้สึกงานจะทับถมเหลือเกิน โครงงาน 1 ไม่กระดิกไปไหนมาไหนเลย 2 เดือนเข้าไปแล้ว ความจริงมันควรจะเสร็จตั้งแต่หลัวง นี่ก็ยื้อให้จนถึงวันนี้ ก็ยังไม่มีใครมายื่นสักคน ไม่อย่างนั้นมันได้ต้องไปยกเลิกวิชาก่อนนะคะ เพราะระบบแบบใหม่นี่ ถ้าไม่ส่งเกรดก็ไอ้นี่อีก เกรดวิชาอื่นก็จะกลายเป็นเกรดไม่ออกไง มันก็จะค้าง กลายเป็นลงทะเบียไม่ได้อีกนะคะ อาจจะต้องได้ยกเลิกรายวิชาโครงงาน 1 เพราะฉะนั้นเมื่อสั่งงานแล้วควรทำให้มันเสร็จ ไม่อย่างนั้นงานใหม่ที่จะเข้ามาก็จะถมไปกลายเป็นดินพอกหางหมู แล้วก็จะไม่เสร็จต่อไปเรื่อย ๆ มีใครสงสัยเรื่อง… คือ ไม่ยื่นก่อนแล้วจะกำหนดวันสอบให้ได้อย่างไร เพราะบอกแล้วต้องมายื่น เพราะจะต้องเช็กว่าใครยื่นบ้างใครจะสอบบ้างนี่ไม่มีใครยื่นสักคนไม่มีคนเซ็นต์ แต่ถ้าใครคิดว่าจะสอบไม่ใช่ยื่นฟอร์มเปล่า ๆ มาก่อน ยื่นฟอร์มที่ยังไม่มีลายเซ็นที่ปรึกษานี่ล่ะค่ะ ไม่ใช่ยื่นแต่ฟอร์มนะคะ ต้องมีเอกสารเค้าโครงส่งด้วย ภายในวันนี้คนที่จะสอบให้ยื่นพร้อมเอกสาร 1 ชุด ไม่อย่างนั้นก็จัดตารางไม่ได้สักที แล้วก็ไม่รู้สักทีใครจะสอบไม่สอบในส่วนของบทความวิชาการกับบทความวิจัย แค่คนละ 2 เรื่อง สัปดาห์หน้า จะขอดูบทความวิชากร 2 ก็จะเป็น 4 นะคะ 4 เรื่อง ดูอะไรด้วย ให้ดูปีด้วย ย้อนหลังได้ไม่เกิน 5 ปีเหมือนเดิมนะคะ ตามหลัก แล้วตาล ตาลลองถามห้อง 1 ห้อง 1 น่ะ เขามี Tempetำปีนี้หรือเปล่า template ในการเขียนน่ะ เพราะต้องเอาพิมพ์ตามแบบฟอร์มเขา ตาม Tample เออ เออ เพราะจะต้องทำตาม Temp page ทำตาม Tempete ของเขาน่ะ ใช่ ๆ ของวิชาสัมมนาน่ะ ถามห้อง 1 น่ะ เพราะมันต้องมี มันต้องมี ขอมาแล้วเอามาด้วยมีใครสงสัยวิชาสัมมนาอีกไหมคะ เด็กหูเข้าใจหรือเปล่าหูก็ต้องได้ทำนะคะ ทุกคน เพราะบทความมันจะอยู่ในเล่ม ทุกคนต้องส่ง คะแนนของวิชานี้ด้วย เพราะฉะนั้น ประมาณวันที่… เนื้อหาน่ะมันจะต้องส่งน่าจะไม่เกินกลางเดือนมีนานะคะ เราจะมีเวลาในการทำไม่เยอะมากนะ มีเวลาแค่ประมาณ 2 สัปดาห์เองนะ เพราะฉะนั้นต้องรีบค้นนะคะ แล้วถ้ามีฟอร์มน่ะ ก็เอาลงไว้ให้ตาลไปขอฟอร์มจากเข้ามาให้ แล้วก็ลงไว้ให้ด้วย มี Tampage ลองเขียนด้วยตัวเองดูก่อน นะคะ แล้วเดี๋ยวในวันนั้นจะมาดูว่าที่เขียนมาน่ะ เข้าใจถูกต้องไหม อันดับแรก คือต้องหาเรื่องที่ตัวเองสนใจให้ได้ก่อนว่าเรื่องอะไร ต้องหาให้ได้ อย่างน้อย 2 เรื่อง คือ เพื่อเอามาว่าเรื่องไหนจะ… เพราะบางทีเดียวโค้งมานี่มันอาจจะมีซ้ำกันเพราะมันมีไม่เยอะสักเท่าไรนะคะ เพราะฉะนั้น ต้องเอามาดูด้วยกัน ก็คือช่วยกันหาช่วยกันดูด้วย เราก็จะมาตรวจย้ำอีกรอบหนึ่ง ทีนี้ในส่วนของโครงงานบอกแล้วว่าจะต้องส่งเพื่อขอยื่นสอบ เอกสารยื่นสอบ ความจริง ก็คือวันนี้ต้องส่งเป็นวันสุดท้ายแล้ว เออ นะคะ ต้องส่งนะคะ ถ้าไม่ส่งนั่นก็แสดงว่าไม่สอบ มีประเด็นสงสัยอะไรอีกไหม ครับ ก็ใช่ไง ก็มันเป็นฟอร์มาแล้วให้พิมพ์ใหม่ พิมพ์ส่งนะคะ แบบฟอร์มพิมพ์มาส่ง อย่าเขียนมาส่งอ่านไม่ออก พิมพ์มานะคะ พิมพ์มาส่ง ชื่อจะได้อ่านออก ชื่องาน… ชื่อหัวข้อคืออะไร เขียนมาบางคนรายมือยิ่งกว่าไก่เขี่ย ใครจะไปอ่านออก เขียนไม่ได้ พิมพ์นะคะ ต้องพิมพ์มาส่ง คือ ฟอร์มมีให้แต่ไม่ได้ให้เขียน ให้พิมพ์ส่ง โอ.เค. ไหม ไม่มานั่งแกะลายมือนะคะ ต้องพิมพ์ให้เรียบร้อย สงสัยอะไรอีกไหม ก็พิมพ์ไง มันเป็นแบบเสนอ มันเป็นฟอร์มแต่ไม่ให้กรอก ให้พิมพ์มา เพราะมีบอกว่า ชื่อเรื่องใช่ไหม…แล้วก็ … ไข่ปลาฟอร์มน่ะ ใส่ชื่อเรื่องเหมือนกับตาลด้วย ชื่อเรื่องของเรา ชื่อนักศึกษา ก็ตามด้วยชื่อของเรา เข้าใจหรือเปล่า พิมพ์นะคะ ไม่ต้องเขียนมาส่งนะอ่านไม่ออกนะ ไม่แปะลายมือนะว่าให้มันอยู่ในหน้าเดียว ในฟอร์มมันเป็นหน้าเดียวใช่ไหม มันจะล้นไปได้อย่างไร เพราะฟอร์มแบบเสนอน่ะ มันแค่บอกชื่อใช่ไหม บอกชื่อเรื่อง ชื่อนักศึกษา ชื่ออาจารย์ที่ปรึกษา แล้วก็ความเห็น มันก็จะมีไอ้ตรงช่องความเห็นของอาจารย์ที่ปรึกษาใช่เปล่า ไอ้ตัวนั้นที่อยู่ท้าย ก็คู่ก็เพิ่มอีก 1 บรรทัดว่า… ที่อยู่เอามาทำไมอ๋อ ที่อยู่ปัจจุบันก็… ก็มหาวิทยาลัยก็ได้ ไม่ได้อยู่ใน มอ. หรือ ไม่ได้พักใน มอ. ก็ถ้าอย่างนี้ ก็ทำเป็นของคนที่ 1 มันจะอยู่ที่เบอร์โทรศัพท์ ที่ 2 นึกออกไหมก็ทำเป็น 2 ชุด นี่ นี่ ๆ ๆ อันนี้ก็คือเซ็ตของคนที่ 1 นึกออกไหม 1 เลย แล้วก็ 2. นะ ก็ก๊อบ</w:t>
      </w:r>
    </w:p>
    <w:p>
      <w:pPr>
        <w:pStyle w:val="BodyText"/>
      </w:pPr>
      <w:r>
        <w:t xml:space="preserve">(ปี้) ก็เป็นของคนที่ 1 , คนที่ 2 มันก็คือบ่เกิน 2 บรรทัดหรอกมั้งเดี๋ยวตอนยื่นน่ะ ส่งแค่ชุดเดียวก่อน บางคนยังไม่เอามาให้ตรวจเลยนะคะ ส่งในกลุ่มพริ้น ฟังดี ๆ นะคะ สิ่งที่จะต้องส่งโครงงาน 1. แบบเสนอ 1 แผ่นใช่ไหม 2. ตัวเค้าโครง 1 ชุด 1 แผ่นกับ 1 ชุดนะคะ เค้าโครง 1 ชุดเท่านั้น เย็บเย็บติดมุมพอ ก็คือเอาแบบเสนอแปะไว้ข้างหน้า ตัวเค้าโครงอยู่ข้างหลัง เย็บแบบเสนอไว้หน้าเค้าโครงที่จะส่งนะคะ เอาแบบเสนอน่ะ ปะไว้ที่หน้าเค้าโครง เย็บมุมพอ เย็บมุมหัวกระดาษพอ เพราะต้องตรวจเอกสาร ตัวเค้าโครงครบถ้วนไหม แล้วจะได้เช็กว่ามีกี่เรื่องนะคะ มีอะไรสงสัยอีกไหม กิลด์ ๆ เอาฟอร์มมาก่อนสิพลอยมาเปิดเครื่องวีช่วน เด้งหมายความว่าอย่างไร ปอยมาเปิดวิชชวลหน่อย ดู ๆ เหมือนจะมีปัญหากับฟอร์ม คืออะไร เลื่อนลงมาเป็น 2 แผ่น ไม่เป็นไรเอาแค่… ปัญหาที่พบ คือ เนื่องจากในฟอร์มนี่มัน 1 คนใช่ไหม แต่ทีนี้พอเป็น 2 ก็คือไม่ได้ไอ้นี่ทั้งหมดหรอ บทในที่โหลด ส่งมาให้ Face</w:t>
      </w:r>
    </w:p>
    <w:p>
      <w:pPr>
        <w:pStyle w:val="BodyText"/>
      </w:pPr>
      <w:r>
        <w:t xml:space="preserve">(Bookเดี๋ยวจะเปิดให้ดู หรืออย่างไร มีแฮนดีไดร์อยู่ ก็จะเป็นอันนี้ไม่มีหรือ ตรงไหนครับ ชื่อ นี่หรือ เพราะเพิ่มอีกคนหนึ่ง อ๋อ ดู ๆ ดูวิธีแก้นะคะ ใครที่พิมพ์ สมมติว่า ดูนะคะ ถ้าดูใน Word ไฟล์มันเป็น Word เพิ่ม 2 คน เขาบอกให้เพิ่ม 2 บรรทัดอย่างนี่ แล้วมันจะ… ไอ้นี่มันหลุดไปแค่ 2 บรรทัด ดูวิธี ชื่อเรื่องภาษาไทย ภาษาอังกฤษทำไม… ฟอต์ท 12 Font 16 มันจะมีบรรทัดนี้ เราส่วนใหญ่จะคนเดียวอยู่แล้ว ลบออกได้เลย ลบเลย ยังตกไปอีก ดูท่อนนี้ เดี๋ยวแป๊บหนึ่ง ดูวิธีนะคะ เราจะหดตั้งแต่ จึงเรียนมาพิจารณาวิธีการ มันจะมีตัวนี้เห็นไหม นี่ ขึ้นอะไร… ตัวเลือกระยะห่างระหว่างบรรทัดนะคะ ดูตามนะ ให้เราจะหดเฉพาะ ตรงนี้ไปจึงเรียนมานี่ ทำแถบเลือกจนถึงอะไรนี่ บรรทัดสุดท้าย คือ โครงงาน 1 ปุ๊บ ที่ตัวเลือกระยะห่างบรรทัดนะคะ แล้วตรงนี้ระยะห่างบรรทัดให้เลือก… ดูก่อน เมื่อกี้เลือก 10 มันน้อยไปใช่ไหม เราก็เอาใหม่ ประมาณเช็กก่อนนะคะ เท่าไรถึงจะพอดีเดี๋ยว ๆ บางบรรทัดมันไม่ได้ บางบรรทัดมันหดพร้อมกันนี้ เว้นทำไม บางบรรทัดก็เว้นทำไมน่เป็นตารางหรือ อ๋อ มันเป็นตาราง นั่นไง ฟอร์มเขาอย่างไรของเขากันนะ เป็นตารางมานี่เอง ถึงว่าเว้นไม่ได้ดูนะคะ ในบรรทัดนี้มันเป็นตาราง วิธีการ เห็นไหม ลดขนาดตัวอักษรลง ตรงไหนอีก เหลืออีก 2 บรรทัด ทำฟอร์มเลย ใส่อะไรมาเสียเยอะเสียแยะ แบบเสนอหัวข้อโครงงานคอมพิวเตอร์ 1 เรื่อง เรียน จึงเรียนมาเพื่อพิจารณา อันนี้ก็ 16 เดี๋ยวลองลดฟอนต์ตอนนี้นะ ทำฟอร์มให้ใช้งานยากจริง ๆ เลยไม่อย่างนัน้มันจะเกิน 2 เดี๋ยวนะก็เห็นลงไปอยู่ดี ถ้าอันเดิม คือ 1 พอใส่ที่อยู่ก็เลยเคลื่อน ผิด 3 ก็ใส่มาตั้ง 2 คน ถ้าอย่างนั้นขี้เกียจแก้แล้ว เยอะเหลือเกิน ทำฟอร์มมีทั้งตาราง มีทั้งอะไรนี่ ไซซ์เล็ก ไซซ์ใหย ่ถ้ามันเกิน ดูนะคะ เอาตรงคำรับรองไปขึ้นหน้าใหม่เลย ให้ตรงนี้ไปขึ้นหน้าใหม่เลยนะ ให้ไปอยู่อีกหน้าหนึ่งเลยนะ อันนี้ก็จะเป็นส่วนของ… เผื่อชื่อยาวก็จะได้ไอ้นี่ได้ พิมพ์นะครับ พิมพ์ส่ง ส่งมา 1 ชุดก่อน ส่งมา 1 ชุดก่อน โอ.เค. ไหม เพราะฉะนั้น ก็คือเนื่องจากของเราทำคู่นะคะ อันนี้ก็ต้องก็อบฯ 2 ที ก็วางว่า ตัวเองจะเอาใครเป็นที่ปรึกษา ถามฉันหรือยังว่าฉันรับไหม อย่าเพิ่งใส่ที่ปรึกษานะ ยังไม่มีชื่อเลย ตัวเองยังหาลายเซ็นไม่ได้เลยน่ะ อย่าเพิ่งใส่ชื่อที่ปรึกษานะคะ ส่งไอ้นี่มาก่อน เพราะตัวเองทุกคนยังไม่มีที่ปรึกษาเลย เพราะฉะนั้น ก็ใส่ชื่อที่ปรึกษาไม่ได้อยู่แล้วนะคะ ตรงนี้นี่ ก็อย่าเพิ่งใส่ เว้น อันไหนยังใส่ไม่ได้เว้น โอ.เค. ไหม มีข้อสงสัยตรงไหนอีก พิมพ์นะ ไม่ต้องกะยึก กะยือ เพราะฉะนัน้ส่งวันนี้วันที่พิมพ์ ก็คือวันนี้ วันที่นี่ ตัวเองมี 2 ชื่อ อย่าลืมนะคะ ตรงนี้มี 2 ชื่อ ลงชื่อก็ต้องลงทั้ง 2 คนนะคะ ขอโทษ ใช่ไหม ตัวเองมี 2 เพราะฉะนั้นต้องลงชื่อทั้ง 2 คนไม่ใช่ลงคนเดียวนะ ทำไมบรรทัดนี้เป็นอย่างนี้ มันเป็นตารางเวรกรรม อะไรของมันนะ ทำฟอร์มให้ ดูวิธีก๊อบดี ๆ นะ ไม่อย่างนั้นมาทั้งตารางน่ะ ก๊อบฯ ไม่ให้มาทั้งตาราง ก๊อบฯ ที่ละช้อตนะครับ คนที่ 1 คนที่ 2 ไม่อย่างนั้น ก้มาเอาฟอร์มนี้ไปเลย แล้วก็พิมพ์ ส่งให้เพื่อนต่อแล้วกันนะคะ เพราะฟอร์มนี้จัดให้แล้ว เพราะชื่อตัวเองใช่เปล่า แล้วก็เพื่อน ตรงนี้เปลี่ยนเป็น เพราะ 2 คน คือ วงเล็บก็ไม่ต้องใส่นะคะ เช่น นางสาวก็… นึกออกนะ ข้าพเจ้า</w:t>
      </w:r>
    </w:p>
    <w:p>
      <w:pPr>
        <w:pStyle w:val="BodyText"/>
      </w:pPr>
      <w:r>
        <w:t xml:space="preserve">(นาย) ก็คือเอาวงเล็บออก ก็อย่างเช่น นาย หรือ นางสาว อย่างนี้เลยนะคะ แล้วก็ตามด้วยชื่อตัวเอง นึกออกนะคะ ไม่ใช่ข้าพเจ้า</w:t>
      </w:r>
    </w:p>
    <w:p>
      <w:pPr>
        <w:pStyle w:val="BodyText"/>
      </w:pPr>
      <w:r>
        <w:t xml:space="preserve">(นาย)</w:t>
      </w:r>
    </w:p>
    <w:p>
      <w:pPr>
        <w:pStyle w:val="BodyText"/>
      </w:pPr>
      <w:r>
        <w:t xml:space="preserve">(นางสาว) มาไม่ พิมพ์เลย พิมพ์มาเลย เช่น ข้าพเจ้า นาย นางสาวสมมต นางสาวอย่างนี้อย่างนี้นะคะ เพราะฉะนั้นเอาฟอร์มตรงนี้ ของเราปรับตามฟอร์มตัวนี้ได้เลย มีข้อสงสัยอะไรอีก จะถามตรงไหนอีก เดี๋ยวเอาฟอร์มตัวนี้ลงในกลุ่มแชร์ให้เพื่อนด้วยเด้อนะคะ ใคนที่เป็นเจ้าของ harddisk ของกลุ่มเราใช้ฟอร์มตัวนี้เลย มีใครสงสัยอะไรอีกไหม ถ้าไม่มีก็ทำแล้วก็เอาส่งนะคะ ทำเอามาส่งนะคะ ถ้าอย่างนั้น สัมมนากับโครงงานสำหรับวันนี้ขอจบเพียงเท่านี้ค่ะ ไม่มีใครมีปัญหาแล้วนะ มีปัญหาแล้วนะ ขอขอบคุณล่ามทางไกลค่ะ ขอบคุณ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ประยุกต์สำหรับอุปกรณ์เคลื่อนที่_250264</dc:title>
  <dc:creator/>
  <cp:keywords/>
  <dcterms:created xsi:type="dcterms:W3CDTF">2021-03-23T09:11:37Z</dcterms:created>
  <dcterms:modified xsi:type="dcterms:W3CDTF">2021-03-23T09: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กุมภาพันธ์ 2564 เวลา 08.50 น.</vt:lpwstr>
  </property>
  <property fmtid="{D5CDD505-2E9C-101B-9397-08002B2CF9AE}" pid="3" name="subtitle">
    <vt:lpwstr/>
  </property>
</Properties>
</file>